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_RESULTS_W_Wardzinski</w:t>
      </w:r>
    </w:p>
    <w:p>
      <w:pPr>
        <w:pStyle w:val="Author"/>
      </w:pPr>
      <w:r>
        <w:t xml:space="preserve">Wes</w:t>
      </w:r>
      <w:r>
        <w:t xml:space="preserve"> </w:t>
      </w:r>
      <w:r>
        <w:t xml:space="preserve">Wardzinsk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code-and-results-for-loading-and-processing-ottawa-temperatures-in-20th-century"/>
      <w:bookmarkEnd w:id="21"/>
      <w:r>
        <w:t xml:space="preserve">Code and Results for Loading and Processing Ottawa temperatures in 20th Century</w:t>
      </w:r>
    </w:p>
    <w:p>
      <w:pPr>
        <w:pStyle w:val="SourceCode"/>
      </w:pPr>
      <w:r>
        <w:rPr>
          <w:rStyle w:val="NormalTok"/>
        </w:rPr>
        <w:t xml:space="preserve">####  temp_hist_all &lt;- read.csv(file="C:/STUDY/RYERSON_BIG_DATA/CAPSTONE/eng-monthly-011889-122006.csv", header=TRUE, sep=",")</w:t>
      </w:r>
      <w:r>
        <w:br w:type="textWrapping"/>
      </w:r>
      <w:r>
        <w:rPr>
          <w:rStyle w:val="NormalTok"/>
        </w:rPr>
        <w:t xml:space="preserve">temp_hist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INSTALLS/R/CAPSTONE/eng-monthly-011889-122006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  head (temp_hist_all)</w:t>
      </w:r>
      <w:r>
        <w:br w:type="textWrapping"/>
      </w:r>
      <w:r>
        <w:rPr>
          <w:rStyle w:val="NormalTok"/>
        </w:rPr>
        <w:t xml:space="preserve">temp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_al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_hi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E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mp_hist)</w:t>
      </w:r>
    </w:p>
    <w:p>
      <w:pPr>
        <w:pStyle w:val="SourceCode"/>
      </w:pPr>
      <w:r>
        <w:rPr>
          <w:rStyle w:val="VerbatimChar"/>
        </w:rPr>
        <w:t xml:space="preserve">##   Year Month MaxTemp MinTemp  Avg MaxExt MinExt</w:t>
      </w:r>
      <w:r>
        <w:br w:type="textWrapping"/>
      </w:r>
      <w:r>
        <w:rPr>
          <w:rStyle w:val="VerbatimChar"/>
        </w:rPr>
        <w:t xml:space="preserve">## 1 1890     1    -4.2   -15.5 -9.9    8.9  -28.9</w:t>
      </w:r>
      <w:r>
        <w:br w:type="textWrapping"/>
      </w:r>
      <w:r>
        <w:rPr>
          <w:rStyle w:val="VerbatimChar"/>
        </w:rPr>
        <w:t xml:space="preserve">## 2 1890     2    -3.7   -13.9 -8.8    7.2  -24.4</w:t>
      </w:r>
      <w:r>
        <w:br w:type="textWrapping"/>
      </w:r>
      <w:r>
        <w:rPr>
          <w:rStyle w:val="VerbatimChar"/>
        </w:rPr>
        <w:t xml:space="preserve">## 3 1890     3    -0.3    -9.3 -4.8    6.1  -23.3</w:t>
      </w:r>
      <w:r>
        <w:br w:type="textWrapping"/>
      </w:r>
      <w:r>
        <w:rPr>
          <w:rStyle w:val="VerbatimChar"/>
        </w:rPr>
        <w:t xml:space="preserve">## 4 1890     4     9.9    -1.2  4.4   20.0  -10.6</w:t>
      </w:r>
      <w:r>
        <w:br w:type="textWrapping"/>
      </w:r>
      <w:r>
        <w:rPr>
          <w:rStyle w:val="VerbatimChar"/>
        </w:rPr>
        <w:t xml:space="preserve">## 5 1890     5    16.3     4.8 10.6   25.0   -3.9</w:t>
      </w:r>
      <w:r>
        <w:br w:type="textWrapping"/>
      </w:r>
      <w:r>
        <w:rPr>
          <w:rStyle w:val="VerbatimChar"/>
        </w:rPr>
        <w:t xml:space="preserve">## 6 1890     6    24.2    12.3 18.3   32.8    3.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emp_hist$Avg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Average Monthly temper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Temp in Celsiu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W_Wardzinski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Short function to show Month's Average temperatures for the decade</w:t>
      </w:r>
      <w:r>
        <w:br w:type="textWrapping"/>
      </w:r>
      <w:r>
        <w:rPr>
          <w:rStyle w:val="NormalTok"/>
        </w:rPr>
        <w:t xml:space="preserve">AvgMM10Y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mm,decade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$Av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emp_hist$Mont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$Year%/%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ade)] }</w:t>
      </w:r>
      <w:r>
        <w:br w:type="textWrapping"/>
      </w:r>
      <w:r>
        <w:rPr>
          <w:rStyle w:val="KeywordTok"/>
        </w:rPr>
        <w:t xml:space="preserve">AvgMM10Y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0.6 11.8 11.6 12.4 13.1 14.5 15.2 12.6 14.2 14.2</w:t>
      </w:r>
    </w:p>
    <w:p>
      <w:pPr>
        <w:pStyle w:val="SourceCode"/>
      </w:pPr>
      <w:r>
        <w:rPr>
          <w:rStyle w:val="NormalTok"/>
        </w:rPr>
        <w:t xml:space="preserve">## Let's see oveall average monthly temperatur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emp_hist$Av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$Month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nthly temperatures in 1890-200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 1=January... 12=Dece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g  Temp in Celsiu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W_Wardzinski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 As we see the winter months have more fluctuations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temp_hi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nth,Av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nthly temperatures in 1890-200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temp in Celsi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W_Wardzinski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 like boxplot better :)</w:t>
      </w:r>
    </w:p>
    <w:p>
      <w:pPr>
        <w:pStyle w:val="Heading2"/>
      </w:pPr>
      <w:bookmarkStart w:id="25" w:name="continue-fun-plots"/>
      <w:bookmarkEnd w:id="25"/>
      <w:r>
        <w:t xml:space="preserve">Continue Fun Plots</w:t>
      </w:r>
    </w:p>
    <w:p>
      <w:pPr>
        <w:pStyle w:val="SourceCode"/>
      </w:pPr>
      <w:r>
        <w:rPr>
          <w:rStyle w:val="NormalTok"/>
        </w:rPr>
        <w:t xml:space="preserve">## Let's take begining of the Century.  May temperatures were going dow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19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gMM10Y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y temperatures in 1910-19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Temp in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x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cor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W_Wardzinsk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 471.3697      -0.2394</w:t>
      </w:r>
    </w:p>
    <w:p>
      <w:pPr>
        <w:pStyle w:val="SourceCode"/>
      </w:pP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#### Let's take end of the Century.  May temperatures were going up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gMM10Y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y temperatures in 1980-198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x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cor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W_Wardzinski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-239.1727       0.1273</w:t>
      </w:r>
    </w:p>
    <w:p>
      <w:pPr>
        <w:pStyle w:val="SourceCode"/>
      </w:pPr>
      <w:r>
        <w:rPr>
          <w:rStyle w:val="NormalTok"/>
        </w:rPr>
        <w:t xml:space="preserve">## Let's take larger period of time.</w:t>
      </w:r>
      <w:r>
        <w:br w:type="textWrapping"/>
      </w:r>
      <w:r>
        <w:rPr>
          <w:rStyle w:val="NormalTok"/>
        </w:rPr>
        <w:t xml:space="preserve">temp_his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_hist, Month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_hist5$Year, temp_hist5$Av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 Temperatures 1890-197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temp in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mp_hist5$Av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5$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_hist5$Avg ~ temp_hist5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(Intercept)  temp_hist5$Year  </w:t>
      </w:r>
      <w:r>
        <w:br w:type="textWrapping"/>
      </w:r>
      <w:r>
        <w:rPr>
          <w:rStyle w:val="VerbatimChar"/>
        </w:rPr>
        <w:t xml:space="preserve">##        32.41351         -0.01026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mp_hist5$Av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5$Year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W_Wardzinski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Now Years after 1970</w:t>
      </w:r>
      <w:r>
        <w:br w:type="textWrapping"/>
      </w:r>
      <w:r>
        <w:rPr>
          <w:rStyle w:val="NormalTok"/>
        </w:rPr>
        <w:t xml:space="preserve">temp_his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_hist, Month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_hist5$Year, temp_hist5$Av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 Temperatures 1971-2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temp in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mp_hist5$Av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5$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_hist5$Avg ~ temp_hist5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(Intercept)  temp_hist5$Year  </w:t>
      </w:r>
      <w:r>
        <w:br w:type="textWrapping"/>
      </w:r>
      <w:r>
        <w:rPr>
          <w:rStyle w:val="VerbatimChar"/>
        </w:rPr>
        <w:t xml:space="preserve">##       -36.17022          0.02505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mp_hist5$Av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5$Year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W_Wardzinski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CommentTok"/>
        </w:rPr>
        <w:t xml:space="preserve"># Let's do the same with Month of December: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temp_his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_hist, Month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_hist5$Year, temp_hist5$Av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ember Temperatures 1890-197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temp in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mp_hist5$Av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5$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_hist5$Avg ~ temp_hist5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(Intercept)  temp_hist5$Year  </w:t>
      </w:r>
      <w:r>
        <w:br w:type="textWrapping"/>
      </w:r>
      <w:r>
        <w:rPr>
          <w:rStyle w:val="VerbatimChar"/>
        </w:rPr>
        <w:t xml:space="preserve">##       -29.70510          0.01127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mp_hist5$Av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5$Year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W_Wardzinski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Now Years after 1970</w:t>
      </w:r>
      <w:r>
        <w:br w:type="textWrapping"/>
      </w:r>
      <w:r>
        <w:rPr>
          <w:rStyle w:val="NormalTok"/>
        </w:rPr>
        <w:t xml:space="preserve">temp_his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_hist, Month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_hist5$Year, temp_hist5$Av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ember Temperatures 1971-2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temp in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mp_hist5$Av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5$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_hist5$Avg ~ temp_hist5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(Intercept)  temp_hist5$Year  </w:t>
      </w:r>
      <w:r>
        <w:br w:type="textWrapping"/>
      </w:r>
      <w:r>
        <w:rPr>
          <w:rStyle w:val="VerbatimChar"/>
        </w:rPr>
        <w:t xml:space="preserve">##      -156.10235          0.07528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mp_hist5$Av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hist5$Year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W_Wardzinski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 the presented results show us that the temperatures, were steady up to 1970. After that we noticed slight increase in temperatures ( 0.7 degree per decad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f37e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_RESULTS_W_Wardzinski</dc:title>
  <dc:creator>Wes Wardzinski</dc:creator>
  <dcterms:created xsi:type="dcterms:W3CDTF">2017-03-17T21:44:14Z</dcterms:created>
  <dcterms:modified xsi:type="dcterms:W3CDTF">2017-03-17T21:44:14Z</dcterms:modified>
</cp:coreProperties>
</file>